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428C1" w14:textId="29446682" w:rsidR="000F56B5" w:rsidRPr="002E4D4E" w:rsidRDefault="008E2D04" w:rsidP="002E4D4E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9EC8D07" wp14:editId="3E4D6118">
            <wp:extent cx="1428750" cy="164107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752" cy="165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1FBD4" w14:textId="51848A1B" w:rsidR="002E4D4E" w:rsidRDefault="002E4D4E" w:rsidP="008D0E18">
      <w:pPr>
        <w:spacing w:line="360" w:lineRule="auto"/>
        <w:jc w:val="center"/>
        <w:rPr>
          <w:b/>
          <w:bCs/>
          <w:sz w:val="28"/>
          <w:szCs w:val="28"/>
        </w:rPr>
      </w:pPr>
    </w:p>
    <w:p w14:paraId="64B30134" w14:textId="77777777" w:rsidR="005F70E7" w:rsidRDefault="005F70E7" w:rsidP="008D0E18">
      <w:pPr>
        <w:spacing w:line="360" w:lineRule="auto"/>
        <w:jc w:val="center"/>
        <w:rPr>
          <w:b/>
          <w:bCs/>
          <w:sz w:val="28"/>
          <w:szCs w:val="28"/>
        </w:rPr>
      </w:pPr>
    </w:p>
    <w:p w14:paraId="381ADED2" w14:textId="3F8678C7" w:rsidR="000F56B5" w:rsidRPr="008D0E18" w:rsidRDefault="000F56B5" w:rsidP="008D0E18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PARTMENT OF COMPUTER SCIENCE</w:t>
      </w:r>
    </w:p>
    <w:p w14:paraId="504DB137" w14:textId="5916BB3F" w:rsidR="00A62D55" w:rsidRDefault="000F56B5" w:rsidP="00B178F1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B.S.</w:t>
      </w:r>
      <w:r w:rsidR="00632D39">
        <w:rPr>
          <w:rFonts w:eastAsia="Times New Roman"/>
          <w:b/>
          <w:sz w:val="28"/>
          <w:szCs w:val="28"/>
        </w:rPr>
        <w:t xml:space="preserve"> SOFTWARE ENGINEERING</w:t>
      </w:r>
    </w:p>
    <w:p w14:paraId="1A8EA93C" w14:textId="324980B7" w:rsidR="002E4D4E" w:rsidRDefault="005F70E7" w:rsidP="00E74DE2">
      <w:pPr>
        <w:jc w:val="center"/>
        <w:rPr>
          <w:rFonts w:eastAsia="Times New Roman"/>
          <w:b/>
          <w:sz w:val="28"/>
          <w:szCs w:val="28"/>
        </w:rPr>
      </w:pPr>
      <w:r>
        <w:rPr>
          <w:rFonts w:eastAsia="Times New Roman"/>
          <w:b/>
          <w:sz w:val="28"/>
          <w:szCs w:val="28"/>
        </w:rPr>
        <w:t>5</w:t>
      </w:r>
      <w:r>
        <w:rPr>
          <w:rFonts w:eastAsia="Times New Roman"/>
          <w:b/>
          <w:sz w:val="28"/>
          <w:szCs w:val="28"/>
          <w:vertAlign w:val="superscript"/>
        </w:rPr>
        <w:t>TH</w:t>
      </w:r>
      <w:r w:rsidR="00632D39">
        <w:rPr>
          <w:rFonts w:eastAsia="Times New Roman"/>
          <w:b/>
          <w:sz w:val="28"/>
          <w:szCs w:val="28"/>
        </w:rPr>
        <w:t xml:space="preserve"> SEMESTE</w:t>
      </w:r>
      <w:r w:rsidR="00E74DE2">
        <w:rPr>
          <w:rFonts w:eastAsia="Times New Roman"/>
          <w:b/>
          <w:sz w:val="28"/>
          <w:szCs w:val="28"/>
        </w:rPr>
        <w:t>R</w:t>
      </w:r>
    </w:p>
    <w:p w14:paraId="4B734A4B" w14:textId="77777777" w:rsidR="00E74DE2" w:rsidRDefault="00E74DE2" w:rsidP="00E74DE2">
      <w:pPr>
        <w:jc w:val="center"/>
        <w:rPr>
          <w:rFonts w:eastAsia="Times New Roman"/>
          <w:b/>
          <w:sz w:val="28"/>
          <w:szCs w:val="28"/>
        </w:rPr>
      </w:pPr>
    </w:p>
    <w:p w14:paraId="294C511A" w14:textId="42420819" w:rsidR="00A62D55" w:rsidRDefault="00A62D55" w:rsidP="00A62D55">
      <w:pPr>
        <w:rPr>
          <w:rFonts w:eastAsia="Times New Roman"/>
          <w:b/>
          <w:bCs/>
        </w:rPr>
      </w:pPr>
    </w:p>
    <w:p w14:paraId="7A3D899C" w14:textId="77777777" w:rsidR="005F70E7" w:rsidRPr="00571CFC" w:rsidRDefault="005F70E7" w:rsidP="00A62D55">
      <w:pPr>
        <w:rPr>
          <w:rFonts w:eastAsia="Times New Roman"/>
          <w:b/>
          <w:bCs/>
        </w:rPr>
      </w:pPr>
    </w:p>
    <w:p w14:paraId="6FD01AF9" w14:textId="77777777" w:rsidR="00A62D55" w:rsidRPr="00571CFC" w:rsidRDefault="00A62D55" w:rsidP="00A62D55">
      <w:pPr>
        <w:rPr>
          <w:rFonts w:eastAsia="Times New Roman"/>
          <w:b/>
          <w:bCs/>
        </w:rPr>
      </w:pPr>
    </w:p>
    <w:tbl>
      <w:tblPr>
        <w:tblW w:w="9679" w:type="dxa"/>
        <w:tblInd w:w="-3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930"/>
        <w:gridCol w:w="6749"/>
      </w:tblGrid>
      <w:tr w:rsidR="00EF658A" w:rsidRPr="00235ED3" w14:paraId="1148C7C0" w14:textId="77777777" w:rsidTr="003D1864">
        <w:trPr>
          <w:trHeight w:val="541"/>
        </w:trPr>
        <w:tc>
          <w:tcPr>
            <w:tcW w:w="2930" w:type="dxa"/>
            <w:shd w:val="clear" w:color="auto" w:fill="auto"/>
            <w:vAlign w:val="center"/>
          </w:tcPr>
          <w:p w14:paraId="13DB6768" w14:textId="1CE979E5" w:rsidR="00EF658A" w:rsidRPr="00235ED3" w:rsidRDefault="00EF658A" w:rsidP="00F53897">
            <w:pPr>
              <w:rPr>
                <w:rFonts w:eastAsia="Times New Roman"/>
                <w:b/>
                <w:sz w:val="28"/>
                <w:szCs w:val="28"/>
              </w:rPr>
            </w:pPr>
            <w:r w:rsidRPr="00235ED3">
              <w:rPr>
                <w:rFonts w:eastAsia="Times New Roman"/>
                <w:b/>
                <w:sz w:val="28"/>
                <w:szCs w:val="28"/>
              </w:rPr>
              <w:t>Project Title</w:t>
            </w:r>
          </w:p>
        </w:tc>
        <w:tc>
          <w:tcPr>
            <w:tcW w:w="6749" w:type="dxa"/>
            <w:shd w:val="clear" w:color="auto" w:fill="auto"/>
          </w:tcPr>
          <w:p w14:paraId="631AAC17" w14:textId="4321CFEA" w:rsidR="00235ED3" w:rsidRPr="00235ED3" w:rsidRDefault="009F457D" w:rsidP="00235ED3">
            <w:pPr>
              <w:spacing w:before="240" w:after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oking</w:t>
            </w:r>
            <w:r w:rsidR="00A41A72" w:rsidRPr="00235ED3">
              <w:rPr>
                <w:sz w:val="28"/>
                <w:szCs w:val="28"/>
              </w:rPr>
              <w:t xml:space="preserve"> Management System</w:t>
            </w:r>
          </w:p>
        </w:tc>
      </w:tr>
      <w:tr w:rsidR="00A62D55" w:rsidRPr="00235ED3" w14:paraId="2A8D55DD" w14:textId="77777777" w:rsidTr="003D1864">
        <w:trPr>
          <w:trHeight w:val="1682"/>
        </w:trPr>
        <w:tc>
          <w:tcPr>
            <w:tcW w:w="2930" w:type="dxa"/>
            <w:shd w:val="clear" w:color="auto" w:fill="auto"/>
            <w:vAlign w:val="center"/>
          </w:tcPr>
          <w:p w14:paraId="5FF71F10" w14:textId="77777777" w:rsidR="00F53897" w:rsidRPr="00235ED3" w:rsidRDefault="00F53897" w:rsidP="00F53897">
            <w:pPr>
              <w:rPr>
                <w:rFonts w:eastAsia="Times New Roman"/>
                <w:b/>
                <w:sz w:val="28"/>
                <w:szCs w:val="28"/>
              </w:rPr>
            </w:pPr>
          </w:p>
          <w:p w14:paraId="266F9011" w14:textId="1B8A5FBB" w:rsidR="00A62D55" w:rsidRPr="00235ED3" w:rsidRDefault="005211B5" w:rsidP="00F53897">
            <w:pPr>
              <w:rPr>
                <w:rFonts w:eastAsia="Times New Roman"/>
                <w:b/>
                <w:sz w:val="28"/>
                <w:szCs w:val="28"/>
              </w:rPr>
            </w:pPr>
            <w:r w:rsidRPr="00235ED3">
              <w:rPr>
                <w:rFonts w:eastAsia="Times New Roman"/>
                <w:b/>
                <w:sz w:val="28"/>
                <w:szCs w:val="28"/>
              </w:rPr>
              <w:t>Group Members</w:t>
            </w:r>
          </w:p>
          <w:p w14:paraId="20F69B31" w14:textId="77777777" w:rsidR="00F53897" w:rsidRPr="00235ED3" w:rsidRDefault="00F53897" w:rsidP="00F53897">
            <w:pPr>
              <w:rPr>
                <w:rFonts w:eastAsia="Times New Roman"/>
                <w:b/>
                <w:sz w:val="28"/>
                <w:szCs w:val="28"/>
              </w:rPr>
            </w:pPr>
          </w:p>
        </w:tc>
        <w:tc>
          <w:tcPr>
            <w:tcW w:w="6749" w:type="dxa"/>
            <w:shd w:val="clear" w:color="auto" w:fill="auto"/>
          </w:tcPr>
          <w:p w14:paraId="327BFF02" w14:textId="59F2C811" w:rsidR="005F70E7" w:rsidRDefault="005F70E7" w:rsidP="005F70E7">
            <w:pPr>
              <w:spacing w:before="240" w:line="360" w:lineRule="auto"/>
              <w:rPr>
                <w:rFonts w:eastAsia="Times New Roman"/>
                <w:sz w:val="28"/>
                <w:szCs w:val="28"/>
              </w:rPr>
            </w:pPr>
            <w:r w:rsidRPr="005F70E7">
              <w:rPr>
                <w:rFonts w:eastAsia="Times New Roman"/>
                <w:sz w:val="28"/>
                <w:szCs w:val="28"/>
              </w:rPr>
              <w:t>Wasi Ur Rehman Qamar (19-NTU-CS-1130)</w:t>
            </w:r>
          </w:p>
          <w:p w14:paraId="07268F0D" w14:textId="35D4743C" w:rsidR="00D81C39" w:rsidRPr="00235ED3" w:rsidRDefault="00D81C39" w:rsidP="00D81C39">
            <w:pPr>
              <w:spacing w:line="360" w:lineRule="auto"/>
              <w:rPr>
                <w:rFonts w:eastAsia="Times New Roman"/>
                <w:sz w:val="28"/>
                <w:szCs w:val="28"/>
              </w:rPr>
            </w:pPr>
            <w:r w:rsidRPr="00235ED3">
              <w:rPr>
                <w:rFonts w:eastAsia="Times New Roman"/>
                <w:sz w:val="28"/>
                <w:szCs w:val="28"/>
              </w:rPr>
              <w:t>Mukarram Shahbaz</w:t>
            </w:r>
            <w:r w:rsidR="00D17435" w:rsidRPr="00235ED3">
              <w:rPr>
                <w:rFonts w:eastAsia="Times New Roman"/>
                <w:sz w:val="28"/>
                <w:szCs w:val="28"/>
              </w:rPr>
              <w:t xml:space="preserve"> (19-NTU-CS-1117)</w:t>
            </w:r>
          </w:p>
          <w:p w14:paraId="51C5C116" w14:textId="6074C6A5" w:rsidR="00F53897" w:rsidRPr="00235ED3" w:rsidRDefault="00087427" w:rsidP="005F70E7">
            <w:pPr>
              <w:spacing w:after="240" w:line="276" w:lineRule="auto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Muhammad Saad</w:t>
            </w:r>
            <w:r w:rsidR="00D17435" w:rsidRPr="00235ED3">
              <w:rPr>
                <w:rFonts w:eastAsia="Times New Roman"/>
                <w:sz w:val="28"/>
                <w:szCs w:val="28"/>
              </w:rPr>
              <w:t xml:space="preserve"> (19-NTU-CS-11</w:t>
            </w:r>
            <w:r>
              <w:rPr>
                <w:rFonts w:eastAsia="Times New Roman"/>
                <w:sz w:val="28"/>
                <w:szCs w:val="28"/>
              </w:rPr>
              <w:t>13</w:t>
            </w:r>
            <w:r w:rsidR="00D17435" w:rsidRPr="00235ED3">
              <w:rPr>
                <w:rFonts w:eastAsia="Times New Roman"/>
                <w:sz w:val="28"/>
                <w:szCs w:val="28"/>
              </w:rPr>
              <w:t>)</w:t>
            </w:r>
          </w:p>
        </w:tc>
      </w:tr>
      <w:tr w:rsidR="00A62D55" w:rsidRPr="00235ED3" w14:paraId="49CD2978" w14:textId="77777777" w:rsidTr="003D1864">
        <w:trPr>
          <w:trHeight w:val="755"/>
        </w:trPr>
        <w:tc>
          <w:tcPr>
            <w:tcW w:w="2930" w:type="dxa"/>
            <w:shd w:val="clear" w:color="auto" w:fill="auto"/>
            <w:vAlign w:val="center"/>
          </w:tcPr>
          <w:p w14:paraId="62727179" w14:textId="2B424D21" w:rsidR="00A62D55" w:rsidRPr="00235ED3" w:rsidRDefault="00A62D55" w:rsidP="00F53897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 w:rsidRPr="00235ED3">
              <w:rPr>
                <w:rFonts w:eastAsia="Times New Roman"/>
                <w:b/>
                <w:bCs/>
                <w:sz w:val="28"/>
                <w:szCs w:val="28"/>
              </w:rPr>
              <w:t>C</w:t>
            </w:r>
            <w:r w:rsidR="002216F7">
              <w:rPr>
                <w:rFonts w:eastAsia="Times New Roman"/>
                <w:b/>
                <w:bCs/>
                <w:sz w:val="28"/>
                <w:szCs w:val="28"/>
              </w:rPr>
              <w:t>ourse</w:t>
            </w:r>
          </w:p>
        </w:tc>
        <w:tc>
          <w:tcPr>
            <w:tcW w:w="6749" w:type="dxa"/>
            <w:shd w:val="clear" w:color="auto" w:fill="auto"/>
            <w:vAlign w:val="center"/>
          </w:tcPr>
          <w:p w14:paraId="2788E530" w14:textId="041DB735" w:rsidR="002216F7" w:rsidRPr="00235ED3" w:rsidRDefault="005F70E7" w:rsidP="00235ED3">
            <w:pPr>
              <w:spacing w:before="240" w:after="240"/>
              <w:rPr>
                <w:rFonts w:eastAsia="Times New Roman"/>
                <w:sz w:val="28"/>
                <w:szCs w:val="28"/>
              </w:rPr>
            </w:pPr>
            <w:r w:rsidRPr="005F70E7">
              <w:rPr>
                <w:rFonts w:eastAsia="Times New Roman"/>
                <w:sz w:val="28"/>
                <w:szCs w:val="28"/>
              </w:rPr>
              <w:t>Software Construction and Management</w:t>
            </w:r>
            <w:r>
              <w:rPr>
                <w:rFonts w:eastAsia="Times New Roman"/>
                <w:sz w:val="28"/>
                <w:szCs w:val="28"/>
              </w:rPr>
              <w:t xml:space="preserve"> (</w:t>
            </w:r>
            <w:r w:rsidRPr="005F70E7">
              <w:rPr>
                <w:rFonts w:eastAsia="Times New Roman"/>
                <w:sz w:val="28"/>
                <w:szCs w:val="28"/>
              </w:rPr>
              <w:t>SEC-2070</w:t>
            </w:r>
            <w:r>
              <w:rPr>
                <w:rFonts w:eastAsia="Times New Roman"/>
                <w:sz w:val="28"/>
                <w:szCs w:val="28"/>
              </w:rPr>
              <w:t>)</w:t>
            </w:r>
          </w:p>
        </w:tc>
      </w:tr>
      <w:tr w:rsidR="00A62D55" w:rsidRPr="00235ED3" w14:paraId="48CFEC0B" w14:textId="77777777" w:rsidTr="003D1864">
        <w:trPr>
          <w:trHeight w:val="692"/>
        </w:trPr>
        <w:tc>
          <w:tcPr>
            <w:tcW w:w="2930" w:type="dxa"/>
            <w:shd w:val="clear" w:color="auto" w:fill="auto"/>
            <w:vAlign w:val="center"/>
          </w:tcPr>
          <w:p w14:paraId="5EBCC1ED" w14:textId="26D248E5" w:rsidR="00A62D55" w:rsidRPr="00235ED3" w:rsidRDefault="00A62D55" w:rsidP="00F53897">
            <w:pPr>
              <w:rPr>
                <w:rFonts w:eastAsia="Times New Roman"/>
                <w:b/>
                <w:bCs/>
                <w:sz w:val="28"/>
                <w:szCs w:val="28"/>
              </w:rPr>
            </w:pPr>
            <w:r w:rsidRPr="00235ED3">
              <w:rPr>
                <w:rFonts w:eastAsia="Times New Roman"/>
                <w:b/>
                <w:bCs/>
                <w:sz w:val="28"/>
                <w:szCs w:val="28"/>
              </w:rPr>
              <w:t>Lecturer</w:t>
            </w:r>
            <w:r w:rsidR="006A6DE7">
              <w:rPr>
                <w:rFonts w:eastAsia="Times New Roman"/>
                <w:b/>
                <w:bCs/>
                <w:sz w:val="28"/>
                <w:szCs w:val="28"/>
              </w:rPr>
              <w:t>'</w:t>
            </w:r>
            <w:r w:rsidR="002216F7">
              <w:rPr>
                <w:rFonts w:eastAsia="Times New Roman"/>
                <w:b/>
                <w:bCs/>
                <w:sz w:val="28"/>
                <w:szCs w:val="28"/>
              </w:rPr>
              <w:t>s</w:t>
            </w:r>
            <w:r w:rsidRPr="00235ED3">
              <w:rPr>
                <w:rFonts w:eastAsia="Times New Roman"/>
                <w:b/>
                <w:bCs/>
                <w:sz w:val="28"/>
                <w:szCs w:val="28"/>
              </w:rPr>
              <w:t xml:space="preserve"> Name</w:t>
            </w:r>
          </w:p>
        </w:tc>
        <w:tc>
          <w:tcPr>
            <w:tcW w:w="6749" w:type="dxa"/>
            <w:shd w:val="clear" w:color="auto" w:fill="auto"/>
            <w:vAlign w:val="center"/>
          </w:tcPr>
          <w:p w14:paraId="64F93E17" w14:textId="01272FD9" w:rsidR="002216F7" w:rsidRPr="00235ED3" w:rsidRDefault="005F70E7" w:rsidP="00235ED3">
            <w:pPr>
              <w:spacing w:before="240" w:after="240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Dr. </w:t>
            </w:r>
            <w:r w:rsidRPr="005F70E7">
              <w:rPr>
                <w:rFonts w:eastAsia="Times New Roman"/>
                <w:sz w:val="28"/>
                <w:szCs w:val="28"/>
              </w:rPr>
              <w:t>Muhammad Asif</w:t>
            </w:r>
            <w:r>
              <w:rPr>
                <w:rFonts w:eastAsia="Times New Roman"/>
                <w:sz w:val="28"/>
                <w:szCs w:val="28"/>
              </w:rPr>
              <w:t xml:space="preserve"> Ayub</w:t>
            </w:r>
          </w:p>
        </w:tc>
      </w:tr>
    </w:tbl>
    <w:p w14:paraId="5F575242" w14:textId="4E46CF42" w:rsidR="002E4D4E" w:rsidRDefault="002E4D4E" w:rsidP="002E4D4E">
      <w:pPr>
        <w:spacing w:line="360" w:lineRule="auto"/>
        <w:rPr>
          <w:b/>
          <w:bCs/>
          <w:sz w:val="32"/>
          <w:szCs w:val="32"/>
        </w:rPr>
      </w:pPr>
    </w:p>
    <w:p w14:paraId="29F8DB4C" w14:textId="29B5EEFF" w:rsidR="002E4D4E" w:rsidRDefault="002E4D4E" w:rsidP="002E4D4E">
      <w:pPr>
        <w:spacing w:line="360" w:lineRule="auto"/>
        <w:rPr>
          <w:b/>
          <w:bCs/>
          <w:sz w:val="32"/>
          <w:szCs w:val="32"/>
        </w:rPr>
      </w:pPr>
    </w:p>
    <w:p w14:paraId="439E631C" w14:textId="77777777" w:rsidR="005F70E7" w:rsidRDefault="005F70E7" w:rsidP="002E4D4E">
      <w:pPr>
        <w:spacing w:line="360" w:lineRule="auto"/>
        <w:rPr>
          <w:b/>
          <w:bCs/>
          <w:sz w:val="32"/>
          <w:szCs w:val="32"/>
        </w:rPr>
      </w:pPr>
    </w:p>
    <w:p w14:paraId="33FB941B" w14:textId="77777777" w:rsidR="002E4D4E" w:rsidRPr="000F56B5" w:rsidRDefault="002E4D4E" w:rsidP="002E4D4E">
      <w:pPr>
        <w:spacing w:line="360" w:lineRule="auto"/>
        <w:jc w:val="center"/>
        <w:rPr>
          <w:b/>
          <w:bCs/>
          <w:sz w:val="32"/>
          <w:szCs w:val="32"/>
        </w:rPr>
      </w:pPr>
      <w:r w:rsidRPr="000F56B5">
        <w:rPr>
          <w:b/>
          <w:bCs/>
          <w:sz w:val="32"/>
          <w:szCs w:val="32"/>
        </w:rPr>
        <w:t>NATIONAL TEXTILE UNIVERSITY</w:t>
      </w:r>
    </w:p>
    <w:p w14:paraId="3A64CF96" w14:textId="32BBADDE" w:rsidR="00F56C32" w:rsidRDefault="002E4D4E" w:rsidP="002E4D4E">
      <w:pPr>
        <w:spacing w:line="360" w:lineRule="auto"/>
        <w:jc w:val="center"/>
        <w:rPr>
          <w:b/>
          <w:bCs/>
          <w:sz w:val="32"/>
          <w:szCs w:val="32"/>
        </w:rPr>
      </w:pPr>
      <w:r w:rsidRPr="000F56B5">
        <w:rPr>
          <w:b/>
          <w:bCs/>
          <w:sz w:val="32"/>
          <w:szCs w:val="32"/>
        </w:rPr>
        <w:t>FAISALABAD</w:t>
      </w:r>
    </w:p>
    <w:p w14:paraId="6509E13B" w14:textId="48DBC93E" w:rsidR="003D1864" w:rsidRDefault="003D1864" w:rsidP="002E4D4E">
      <w:pPr>
        <w:spacing w:line="360" w:lineRule="auto"/>
        <w:jc w:val="center"/>
        <w:rPr>
          <w:b/>
          <w:bCs/>
          <w:sz w:val="32"/>
          <w:szCs w:val="32"/>
        </w:rPr>
      </w:pPr>
    </w:p>
    <w:p w14:paraId="10F7B3C9" w14:textId="77777777" w:rsidR="00E04226" w:rsidRDefault="00E04226" w:rsidP="00F63604">
      <w:pPr>
        <w:jc w:val="both"/>
      </w:pPr>
    </w:p>
    <w:p w14:paraId="75949739" w14:textId="7A7C9D73" w:rsidR="00BF497C" w:rsidRPr="001C5547" w:rsidRDefault="00BF497C" w:rsidP="001C5547">
      <w:pPr>
        <w:pStyle w:val="ListParagraph"/>
        <w:numPr>
          <w:ilvl w:val="0"/>
          <w:numId w:val="10"/>
        </w:numPr>
        <w:spacing w:line="480" w:lineRule="auto"/>
        <w:jc w:val="both"/>
      </w:pPr>
      <w:r w:rsidRPr="001C5547">
        <w:rPr>
          <w:b/>
        </w:rPr>
        <w:lastRenderedPageBreak/>
        <w:t>PROBLEMS AND LIMITATION</w:t>
      </w:r>
    </w:p>
    <w:p w14:paraId="607A4AC9" w14:textId="18C24C8D" w:rsidR="00BF497C" w:rsidRDefault="00BF497C" w:rsidP="001C5547">
      <w:pPr>
        <w:pStyle w:val="ListParagraph"/>
        <w:numPr>
          <w:ilvl w:val="0"/>
          <w:numId w:val="12"/>
        </w:numPr>
        <w:spacing w:line="360" w:lineRule="auto"/>
        <w:jc w:val="both"/>
      </w:pPr>
      <w:r w:rsidRPr="001C5547">
        <w:rPr>
          <w:b/>
        </w:rPr>
        <w:t>Time Wastage:</w:t>
      </w:r>
      <w:r>
        <w:t xml:space="preserve"> because of the large number of </w:t>
      </w:r>
      <w:r w:rsidR="005F70E7">
        <w:t>bookings</w:t>
      </w:r>
      <w:r>
        <w:t>, this is very stressful</w:t>
      </w:r>
      <w:r w:rsidR="00BD41A4">
        <w:t>,</w:t>
      </w:r>
      <w:r>
        <w:t xml:space="preserve"> and time</w:t>
      </w:r>
      <w:r w:rsidR="0080691B">
        <w:t>-</w:t>
      </w:r>
      <w:r>
        <w:t xml:space="preserve">wasting before locating and finding a </w:t>
      </w:r>
      <w:r w:rsidR="004815AE">
        <w:t>booking</w:t>
      </w:r>
      <w:r>
        <w:t xml:space="preserve"> is available or not.</w:t>
      </w:r>
    </w:p>
    <w:p w14:paraId="4E93DC35" w14:textId="77777777" w:rsidR="00BF497C" w:rsidRDefault="00BF497C" w:rsidP="001C5547">
      <w:pPr>
        <w:jc w:val="both"/>
      </w:pPr>
    </w:p>
    <w:p w14:paraId="1D8A7576" w14:textId="24746BED" w:rsidR="005F70E7" w:rsidRDefault="00BF497C" w:rsidP="001C5547">
      <w:pPr>
        <w:pStyle w:val="ListParagraph"/>
        <w:numPr>
          <w:ilvl w:val="0"/>
          <w:numId w:val="12"/>
        </w:numPr>
        <w:spacing w:line="360" w:lineRule="auto"/>
        <w:jc w:val="both"/>
      </w:pPr>
      <w:r w:rsidRPr="001C5547">
        <w:rPr>
          <w:b/>
        </w:rPr>
        <w:t>Consumption Space:</w:t>
      </w:r>
      <w:r>
        <w:t xml:space="preserve"> the paperwork kept in the files</w:t>
      </w:r>
      <w:r w:rsidR="0080691B">
        <w:t>,</w:t>
      </w:r>
      <w:r>
        <w:t xml:space="preserve"> </w:t>
      </w:r>
      <w:r w:rsidR="003B4005">
        <w:t>and</w:t>
      </w:r>
      <w:r>
        <w:t xml:space="preserve"> the files consume </w:t>
      </w:r>
      <w:r w:rsidR="00FB31BF">
        <w:t>many</w:t>
      </w:r>
      <w:r>
        <w:t xml:space="preserve"> spaces in the collection.</w:t>
      </w:r>
    </w:p>
    <w:p w14:paraId="30081323" w14:textId="77777777" w:rsidR="005F70E7" w:rsidRDefault="005F70E7" w:rsidP="001C5547">
      <w:pPr>
        <w:spacing w:line="480" w:lineRule="auto"/>
        <w:jc w:val="both"/>
      </w:pPr>
    </w:p>
    <w:p w14:paraId="0DC58A5E" w14:textId="61F81FA0" w:rsidR="00F56C32" w:rsidRPr="001C5547" w:rsidRDefault="00462B33" w:rsidP="001C5547">
      <w:pPr>
        <w:pStyle w:val="ListParagraph"/>
        <w:numPr>
          <w:ilvl w:val="0"/>
          <w:numId w:val="10"/>
        </w:numPr>
        <w:spacing w:line="480" w:lineRule="auto"/>
        <w:jc w:val="both"/>
        <w:rPr>
          <w:b/>
        </w:rPr>
      </w:pPr>
      <w:r w:rsidRPr="001C5547">
        <w:rPr>
          <w:b/>
        </w:rPr>
        <w:t>OBJECTIVES</w:t>
      </w:r>
    </w:p>
    <w:p w14:paraId="090FE49E" w14:textId="72C1EA3B" w:rsidR="007A4768" w:rsidRDefault="00F56C32" w:rsidP="007A4768">
      <w:pPr>
        <w:pStyle w:val="ListParagraph"/>
        <w:numPr>
          <w:ilvl w:val="0"/>
          <w:numId w:val="11"/>
        </w:numPr>
        <w:spacing w:line="720" w:lineRule="auto"/>
        <w:jc w:val="both"/>
      </w:pPr>
      <w:r>
        <w:t>It can reduce customer complain</w:t>
      </w:r>
      <w:r w:rsidR="00B4111F">
        <w:t>t</w:t>
      </w:r>
      <w:r w:rsidR="00504D4A">
        <w:t>s</w:t>
      </w:r>
      <w:r>
        <w:t xml:space="preserve"> about the </w:t>
      </w:r>
      <w:r w:rsidR="007A35A4">
        <w:t>organization.</w:t>
      </w:r>
    </w:p>
    <w:p w14:paraId="561E7116" w14:textId="77777777" w:rsidR="007A4768" w:rsidRDefault="007A4768" w:rsidP="007A4768">
      <w:pPr>
        <w:pStyle w:val="ListParagraph"/>
        <w:ind w:left="360"/>
        <w:jc w:val="both"/>
        <w:rPr>
          <w:b/>
        </w:rPr>
      </w:pPr>
    </w:p>
    <w:p w14:paraId="24C9A643" w14:textId="183220BB" w:rsidR="00B002F8" w:rsidRPr="00B002F8" w:rsidRDefault="00B002F8" w:rsidP="00B002F8">
      <w:pPr>
        <w:pStyle w:val="ListParagraph"/>
        <w:numPr>
          <w:ilvl w:val="0"/>
          <w:numId w:val="10"/>
        </w:numPr>
        <w:jc w:val="both"/>
        <w:rPr>
          <w:b/>
        </w:rPr>
      </w:pPr>
      <w:r>
        <w:rPr>
          <w:b/>
        </w:rPr>
        <w:t>NON-</w:t>
      </w:r>
      <w:r w:rsidRPr="00B002F8">
        <w:rPr>
          <w:b/>
        </w:rPr>
        <w:t>FUNCTIONAL REQUIREMENT</w:t>
      </w:r>
    </w:p>
    <w:p w14:paraId="0C372D16" w14:textId="5E55794F" w:rsidR="00462B33" w:rsidRDefault="00462B33" w:rsidP="00F63604">
      <w:pPr>
        <w:jc w:val="both"/>
        <w:rPr>
          <w:b/>
        </w:rPr>
      </w:pPr>
    </w:p>
    <w:p w14:paraId="130E89C0" w14:textId="19EB0328" w:rsidR="00E31AF8" w:rsidRDefault="00E31AF8" w:rsidP="00E31AF8">
      <w:pPr>
        <w:pStyle w:val="ListParagraph"/>
        <w:numPr>
          <w:ilvl w:val="0"/>
          <w:numId w:val="9"/>
        </w:numPr>
        <w:spacing w:line="360" w:lineRule="auto"/>
        <w:jc w:val="both"/>
      </w:pPr>
      <w:r w:rsidRPr="007946A4">
        <w:t>A welcome screen</w:t>
      </w:r>
      <w:r w:rsidR="00D671BE">
        <w:t xml:space="preserve"> will</w:t>
      </w:r>
      <w:r w:rsidRPr="007946A4">
        <w:t xml:space="preserve"> appear when we open the program.</w:t>
      </w:r>
      <w:r>
        <w:t xml:space="preserve"> </w:t>
      </w:r>
    </w:p>
    <w:p w14:paraId="2FC75335" w14:textId="3FF93BA9" w:rsidR="00E31AF8" w:rsidRDefault="0080691B" w:rsidP="00E31AF8">
      <w:pPr>
        <w:pStyle w:val="ListParagraph"/>
        <w:numPr>
          <w:ilvl w:val="1"/>
          <w:numId w:val="9"/>
        </w:numPr>
        <w:spacing w:line="360" w:lineRule="auto"/>
        <w:jc w:val="both"/>
      </w:pPr>
      <w:r>
        <w:t>The s</w:t>
      </w:r>
      <w:r w:rsidR="00E31AF8">
        <w:t>ystem remains on that screen for 5 second</w:t>
      </w:r>
      <w:r>
        <w:t>s</w:t>
      </w:r>
      <w:r w:rsidR="00E31AF8">
        <w:t>.</w:t>
      </w:r>
    </w:p>
    <w:p w14:paraId="0CCFE489" w14:textId="4AAB5CC7" w:rsidR="00E31AF8" w:rsidRDefault="002C51AD" w:rsidP="00E31AF8">
      <w:pPr>
        <w:pStyle w:val="ListParagraph"/>
        <w:numPr>
          <w:ilvl w:val="1"/>
          <w:numId w:val="9"/>
        </w:numPr>
        <w:spacing w:line="360" w:lineRule="auto"/>
        <w:jc w:val="both"/>
      </w:pPr>
      <w:r>
        <w:t xml:space="preserve">The organization </w:t>
      </w:r>
      <w:r w:rsidR="00446183">
        <w:t xml:space="preserve">logo and </w:t>
      </w:r>
      <w:r>
        <w:t xml:space="preserve">name must be shown </w:t>
      </w:r>
      <w:r w:rsidR="00E31AF8">
        <w:t>on that screen.</w:t>
      </w:r>
    </w:p>
    <w:p w14:paraId="0A902D64" w14:textId="3963E86D" w:rsidR="00E31AF8" w:rsidRDefault="00E31AF8" w:rsidP="00E31AF8">
      <w:pPr>
        <w:pStyle w:val="ListParagraph"/>
        <w:numPr>
          <w:ilvl w:val="2"/>
          <w:numId w:val="9"/>
        </w:numPr>
        <w:spacing w:line="360" w:lineRule="auto"/>
        <w:jc w:val="both"/>
      </w:pPr>
      <w:r>
        <w:t xml:space="preserve">It must be </w:t>
      </w:r>
      <w:r w:rsidR="0080691B">
        <w:t>at</w:t>
      </w:r>
      <w:r>
        <w:t xml:space="preserve"> </w:t>
      </w:r>
      <w:r w:rsidR="00DA5424">
        <w:t xml:space="preserve">the </w:t>
      </w:r>
      <w:r>
        <w:t xml:space="preserve">centre of </w:t>
      </w:r>
      <w:r w:rsidR="00DA5424">
        <w:t xml:space="preserve">the </w:t>
      </w:r>
      <w:r>
        <w:t>screen.</w:t>
      </w:r>
    </w:p>
    <w:p w14:paraId="101BBC2B" w14:textId="79B49675" w:rsidR="00E31AF8" w:rsidRPr="00E31AF8" w:rsidRDefault="00E31AF8" w:rsidP="00E31AF8">
      <w:pPr>
        <w:pStyle w:val="ListParagraph"/>
        <w:numPr>
          <w:ilvl w:val="1"/>
          <w:numId w:val="9"/>
        </w:numPr>
        <w:spacing w:line="360" w:lineRule="auto"/>
        <w:jc w:val="both"/>
      </w:pPr>
      <w:r>
        <w:t>A welcome message</w:t>
      </w:r>
      <w:r w:rsidR="00114F4B">
        <w:t xml:space="preserve"> should be there</w:t>
      </w:r>
      <w:r>
        <w:rPr>
          <w:lang w:val="en-US"/>
        </w:rPr>
        <w:t>.</w:t>
      </w:r>
    </w:p>
    <w:p w14:paraId="70432199" w14:textId="3BAEEF96" w:rsidR="00E31AF8" w:rsidRDefault="00E31AF8" w:rsidP="00E31AF8">
      <w:pPr>
        <w:pStyle w:val="ListParagraph"/>
        <w:numPr>
          <w:ilvl w:val="2"/>
          <w:numId w:val="9"/>
        </w:numPr>
        <w:spacing w:line="360" w:lineRule="auto"/>
        <w:jc w:val="both"/>
      </w:pPr>
      <w:r>
        <w:t xml:space="preserve">It must be </w:t>
      </w:r>
      <w:r w:rsidR="00D671BE">
        <w:t>in</w:t>
      </w:r>
      <w:r>
        <w:t xml:space="preserve"> </w:t>
      </w:r>
      <w:r w:rsidR="00DA5424">
        <w:t xml:space="preserve">the </w:t>
      </w:r>
      <w:r>
        <w:t xml:space="preserve">centre of </w:t>
      </w:r>
      <w:r w:rsidR="00DA5424">
        <w:t xml:space="preserve">the </w:t>
      </w:r>
      <w:r>
        <w:t>screen.</w:t>
      </w:r>
    </w:p>
    <w:p w14:paraId="4891563E" w14:textId="77777777" w:rsidR="005C6630" w:rsidRDefault="005C6630" w:rsidP="0051299B">
      <w:pPr>
        <w:pStyle w:val="ListParagraph"/>
        <w:numPr>
          <w:ilvl w:val="1"/>
          <w:numId w:val="9"/>
        </w:numPr>
        <w:spacing w:line="360" w:lineRule="auto"/>
        <w:jc w:val="both"/>
      </w:pPr>
      <w:r w:rsidRPr="005C6630">
        <w:t>2. Don't use colours other than those mentioned.</w:t>
      </w:r>
    </w:p>
    <w:p w14:paraId="29A0C9E3" w14:textId="79606C2D" w:rsidR="00427FEA" w:rsidRPr="00E31AF8" w:rsidRDefault="009335DE" w:rsidP="005C6630">
      <w:pPr>
        <w:pStyle w:val="ListParagraph"/>
        <w:numPr>
          <w:ilvl w:val="2"/>
          <w:numId w:val="9"/>
        </w:numPr>
        <w:spacing w:line="360" w:lineRule="auto"/>
        <w:jc w:val="both"/>
      </w:pPr>
      <w:r>
        <w:t xml:space="preserve">White, Black, Green, </w:t>
      </w:r>
      <w:r w:rsidR="00C7302D">
        <w:t>Grey</w:t>
      </w:r>
      <w:r w:rsidR="0051299B">
        <w:t xml:space="preserve">, light brown, </w:t>
      </w:r>
      <w:r w:rsidR="00206553">
        <w:t>O</w:t>
      </w:r>
      <w:r w:rsidR="0051299B">
        <w:t>ff-white</w:t>
      </w:r>
    </w:p>
    <w:p w14:paraId="05DA5A5F" w14:textId="1DB9CE70" w:rsidR="00B002F8" w:rsidRDefault="00B002F8" w:rsidP="00F63604">
      <w:pPr>
        <w:jc w:val="both"/>
        <w:rPr>
          <w:b/>
        </w:rPr>
      </w:pPr>
    </w:p>
    <w:p w14:paraId="7C315C5A" w14:textId="77777777" w:rsidR="007A4768" w:rsidRDefault="007A4768" w:rsidP="00F63604">
      <w:pPr>
        <w:jc w:val="both"/>
        <w:rPr>
          <w:b/>
        </w:rPr>
      </w:pPr>
    </w:p>
    <w:p w14:paraId="4088FB15" w14:textId="77777777" w:rsidR="00127698" w:rsidRDefault="00127698" w:rsidP="00F63604">
      <w:pPr>
        <w:jc w:val="both"/>
        <w:rPr>
          <w:b/>
        </w:rPr>
      </w:pPr>
    </w:p>
    <w:p w14:paraId="60BB4C44" w14:textId="64EA6CD1" w:rsidR="009A1EE2" w:rsidRPr="001C5547" w:rsidRDefault="009A1EE2" w:rsidP="001C5547">
      <w:pPr>
        <w:pStyle w:val="ListParagraph"/>
        <w:numPr>
          <w:ilvl w:val="0"/>
          <w:numId w:val="13"/>
        </w:numPr>
        <w:jc w:val="both"/>
        <w:rPr>
          <w:b/>
        </w:rPr>
      </w:pPr>
      <w:r w:rsidRPr="001C5547">
        <w:rPr>
          <w:b/>
        </w:rPr>
        <w:t>FUNCTION</w:t>
      </w:r>
      <w:r w:rsidR="00462B33" w:rsidRPr="001C5547">
        <w:rPr>
          <w:b/>
        </w:rPr>
        <w:t>AL REQUIREMENT</w:t>
      </w:r>
    </w:p>
    <w:p w14:paraId="0C69C677" w14:textId="77777777" w:rsidR="00223535" w:rsidRPr="00F40170" w:rsidRDefault="00223535" w:rsidP="00F63604">
      <w:pPr>
        <w:spacing w:line="360" w:lineRule="auto"/>
        <w:jc w:val="both"/>
        <w:rPr>
          <w:b/>
        </w:rPr>
      </w:pPr>
    </w:p>
    <w:p w14:paraId="42B2D488" w14:textId="4420B211" w:rsidR="00263E4A" w:rsidRPr="00E17BED" w:rsidRDefault="009A1EE2" w:rsidP="00427FEA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The programming language </w:t>
      </w:r>
      <w:r w:rsidR="00167523">
        <w:t>must be</w:t>
      </w:r>
      <w:r>
        <w:t xml:space="preserve"> </w:t>
      </w:r>
      <w:r w:rsidR="00263E4A" w:rsidRPr="00504D81">
        <w:rPr>
          <w:b/>
          <w:bCs/>
        </w:rPr>
        <w:t>C#</w:t>
      </w:r>
    </w:p>
    <w:p w14:paraId="16B7C66E" w14:textId="77777777" w:rsidR="00E17BED" w:rsidRDefault="00E17BED" w:rsidP="00E17BED">
      <w:pPr>
        <w:spacing w:line="360" w:lineRule="auto"/>
        <w:jc w:val="both"/>
      </w:pPr>
    </w:p>
    <w:p w14:paraId="50EF7D13" w14:textId="07C6991B" w:rsidR="009A1EE2" w:rsidRDefault="00D67FAB" w:rsidP="00427FEA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/>
          <w:bCs/>
        </w:rPr>
        <w:t>The l</w:t>
      </w:r>
      <w:r w:rsidR="00D23F2B" w:rsidRPr="00263E4A">
        <w:rPr>
          <w:b/>
          <w:bCs/>
        </w:rPr>
        <w:t>ogin window</w:t>
      </w:r>
      <w:r w:rsidR="00960A77">
        <w:rPr>
          <w:b/>
          <w:bCs/>
        </w:rPr>
        <w:t xml:space="preserve"> </w:t>
      </w:r>
      <w:r w:rsidR="00960A77" w:rsidRPr="00960A77">
        <w:t>will</w:t>
      </w:r>
      <w:r w:rsidR="00504D81" w:rsidRPr="00960A77">
        <w:t xml:space="preserve"> </w:t>
      </w:r>
      <w:r w:rsidR="00960A77">
        <w:t>appear</w:t>
      </w:r>
      <w:r w:rsidR="00504D81">
        <w:t xml:space="preserve"> to authenticate access.</w:t>
      </w:r>
    </w:p>
    <w:p w14:paraId="65B03205" w14:textId="00DD17A7" w:rsidR="00504D81" w:rsidRDefault="00B75300" w:rsidP="00427FEA">
      <w:pPr>
        <w:pStyle w:val="ListParagraph"/>
        <w:numPr>
          <w:ilvl w:val="1"/>
          <w:numId w:val="14"/>
        </w:numPr>
        <w:spacing w:line="360" w:lineRule="auto"/>
        <w:jc w:val="both"/>
      </w:pPr>
      <w:r>
        <w:t>Staff</w:t>
      </w:r>
      <w:r w:rsidR="002A0F0A">
        <w:t xml:space="preserve"> must</w:t>
      </w:r>
      <w:r>
        <w:t xml:space="preserve"> use </w:t>
      </w:r>
      <w:r w:rsidR="002A5374">
        <w:t xml:space="preserve">their </w:t>
      </w:r>
      <w:r w:rsidR="00A849D0" w:rsidRPr="00EA3A53">
        <w:rPr>
          <w:b/>
          <w:bCs/>
        </w:rPr>
        <w:t>CNIC</w:t>
      </w:r>
      <w:r w:rsidR="00A849D0">
        <w:t xml:space="preserve"> and</w:t>
      </w:r>
      <w:r w:rsidR="00EA3A53">
        <w:t xml:space="preserve"> </w:t>
      </w:r>
      <w:r w:rsidR="00EA3A53" w:rsidRPr="00EA3A53">
        <w:rPr>
          <w:b/>
          <w:bCs/>
        </w:rPr>
        <w:t>PASSWORD</w:t>
      </w:r>
      <w:r w:rsidR="00A849D0" w:rsidRPr="00EA3A53">
        <w:rPr>
          <w:b/>
          <w:bCs/>
        </w:rPr>
        <w:t xml:space="preserve"> </w:t>
      </w:r>
      <w:r w:rsidR="00A849D0">
        <w:t>to access</w:t>
      </w:r>
      <w:r w:rsidR="002A5374">
        <w:t xml:space="preserve"> it</w:t>
      </w:r>
      <w:r w:rsidR="00A849D0">
        <w:t>.</w:t>
      </w:r>
    </w:p>
    <w:p w14:paraId="3CE10675" w14:textId="1216C577" w:rsidR="00213254" w:rsidRDefault="00213254" w:rsidP="00427FEA">
      <w:pPr>
        <w:pStyle w:val="ListParagraph"/>
        <w:numPr>
          <w:ilvl w:val="1"/>
          <w:numId w:val="14"/>
        </w:numPr>
        <w:spacing w:line="360" w:lineRule="auto"/>
        <w:jc w:val="both"/>
      </w:pPr>
      <w:r>
        <w:t xml:space="preserve">Staff </w:t>
      </w:r>
      <w:r w:rsidR="002B0262">
        <w:t>members</w:t>
      </w:r>
      <w:r>
        <w:t xml:space="preserve"> click on </w:t>
      </w:r>
      <w:r w:rsidR="00D67FAB">
        <w:t xml:space="preserve">the </w:t>
      </w:r>
      <w:r>
        <w:t>login button</w:t>
      </w:r>
      <w:r w:rsidR="00D67FAB">
        <w:t>. I</w:t>
      </w:r>
      <w:r>
        <w:t>f required information matches</w:t>
      </w:r>
      <w:r w:rsidR="002B0262">
        <w:t>, it proceeds further</w:t>
      </w:r>
      <w:r w:rsidR="00D67FAB">
        <w:t>. O</w:t>
      </w:r>
      <w:r w:rsidR="002B0262">
        <w:t>therwise</w:t>
      </w:r>
      <w:r w:rsidR="00D67FAB">
        <w:t>,</w:t>
      </w:r>
      <w:r w:rsidR="002B0262">
        <w:t xml:space="preserve"> it shows </w:t>
      </w:r>
      <w:r w:rsidR="00D67FAB">
        <w:t xml:space="preserve">an </w:t>
      </w:r>
      <w:r w:rsidR="002B0262">
        <w:t>error message.</w:t>
      </w:r>
    </w:p>
    <w:p w14:paraId="71C5B689" w14:textId="495E7EAB" w:rsidR="002B0262" w:rsidRDefault="00BA0165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Upon wrong information</w:t>
      </w:r>
      <w:r w:rsidR="00D67FAB">
        <w:t>,</w:t>
      </w:r>
      <w:r>
        <w:t xml:space="preserve"> it shows</w:t>
      </w:r>
      <w:r w:rsidR="00D67FAB">
        <w:t xml:space="preserve"> </w:t>
      </w:r>
      <w:r w:rsidR="0034513B">
        <w:t>"W</w:t>
      </w:r>
      <w:r>
        <w:t>rong CNIC or Password</w:t>
      </w:r>
      <w:r w:rsidR="0034513B">
        <w:t>"</w:t>
      </w:r>
      <w:r>
        <w:t>.</w:t>
      </w:r>
    </w:p>
    <w:p w14:paraId="2819BE05" w14:textId="77777777" w:rsidR="00E17BED" w:rsidRDefault="00E17BED" w:rsidP="00E17BED">
      <w:pPr>
        <w:spacing w:line="360" w:lineRule="auto"/>
        <w:jc w:val="both"/>
      </w:pPr>
    </w:p>
    <w:p w14:paraId="7BD9D1D4" w14:textId="2E98297C" w:rsidR="000D4916" w:rsidRDefault="000D4916" w:rsidP="00427FEA">
      <w:pPr>
        <w:pStyle w:val="ListParagraph"/>
        <w:numPr>
          <w:ilvl w:val="0"/>
          <w:numId w:val="14"/>
        </w:numPr>
        <w:spacing w:line="360" w:lineRule="auto"/>
        <w:jc w:val="both"/>
      </w:pPr>
      <w:r>
        <w:lastRenderedPageBreak/>
        <w:t>After login</w:t>
      </w:r>
      <w:r w:rsidR="0034513B">
        <w:t>,</w:t>
      </w:r>
      <w:r>
        <w:t xml:space="preserve"> Dashboard</w:t>
      </w:r>
      <w:r w:rsidR="006742EE">
        <w:t xml:space="preserve"> will</w:t>
      </w:r>
      <w:r>
        <w:t xml:space="preserve"> </w:t>
      </w:r>
      <w:r w:rsidR="006742EE">
        <w:t>appear</w:t>
      </w:r>
      <w:r>
        <w:t>.</w:t>
      </w:r>
      <w:r w:rsidR="00DE4236">
        <w:t xml:space="preserve"> </w:t>
      </w:r>
      <w:r w:rsidR="00715A2E">
        <w:t>F</w:t>
      </w:r>
      <w:r w:rsidR="00DE4236">
        <w:t>our buttons</w:t>
      </w:r>
      <w:r w:rsidR="006742EE">
        <w:t xml:space="preserve"> should</w:t>
      </w:r>
      <w:r w:rsidR="00DE4236">
        <w:t xml:space="preserve"> </w:t>
      </w:r>
      <w:r w:rsidR="00B4111F">
        <w:t xml:space="preserve">be </w:t>
      </w:r>
      <w:r w:rsidR="00DE4236">
        <w:t>present to take further action.</w:t>
      </w:r>
    </w:p>
    <w:p w14:paraId="21EDE0F4" w14:textId="1004C3E7" w:rsidR="002E6A52" w:rsidRPr="005763E6" w:rsidRDefault="001E6C47" w:rsidP="00427FEA">
      <w:pPr>
        <w:pStyle w:val="ListParagraph"/>
        <w:numPr>
          <w:ilvl w:val="1"/>
          <w:numId w:val="14"/>
        </w:numPr>
        <w:rPr>
          <w:b/>
          <w:bCs/>
        </w:rPr>
      </w:pPr>
      <w:r w:rsidRPr="002E6A52">
        <w:rPr>
          <w:b/>
          <w:bCs/>
        </w:rPr>
        <w:t>Book Flight</w:t>
      </w:r>
      <w:r w:rsidR="008F2198" w:rsidRPr="002E6A52">
        <w:rPr>
          <w:b/>
          <w:bCs/>
        </w:rPr>
        <w:t>,</w:t>
      </w:r>
      <w:r w:rsidR="002E6A52" w:rsidRPr="002E6A52">
        <w:t xml:space="preserve"> </w:t>
      </w:r>
      <w:r w:rsidR="002E6A52">
        <w:t>in this</w:t>
      </w:r>
      <w:r w:rsidR="002E6A52" w:rsidRPr="002E6A52">
        <w:t xml:space="preserve"> </w:t>
      </w:r>
      <w:r w:rsidR="0034513B">
        <w:t>D</w:t>
      </w:r>
      <w:r w:rsidR="002E6A52" w:rsidRPr="002E6A52">
        <w:t xml:space="preserve">ashboard, a table </w:t>
      </w:r>
      <w:r w:rsidR="00F178F3">
        <w:t>will be there</w:t>
      </w:r>
      <w:r w:rsidR="0034513B">
        <w:t xml:space="preserve"> that shows the price of every city</w:t>
      </w:r>
      <w:r w:rsidR="00B4111F">
        <w:t>. The f</w:t>
      </w:r>
      <w:r w:rsidR="0034513B">
        <w:t xml:space="preserve">ollowing information </w:t>
      </w:r>
      <w:r w:rsidR="008B7A99">
        <w:t>will be</w:t>
      </w:r>
      <w:r w:rsidR="008F2198">
        <w:t xml:space="preserve"> required to book </w:t>
      </w:r>
      <w:r w:rsidR="0034513B">
        <w:t>the F</w:t>
      </w:r>
      <w:r w:rsidR="008F2198">
        <w:t>light.</w:t>
      </w:r>
    </w:p>
    <w:p w14:paraId="2B376D40" w14:textId="77777777" w:rsidR="005763E6" w:rsidRPr="005763E6" w:rsidRDefault="005763E6" w:rsidP="005763E6">
      <w:pPr>
        <w:pStyle w:val="ListParagraph"/>
        <w:ind w:left="1152"/>
        <w:rPr>
          <w:b/>
          <w:bCs/>
          <w:sz w:val="16"/>
          <w:szCs w:val="16"/>
        </w:rPr>
      </w:pPr>
    </w:p>
    <w:p w14:paraId="43927C49" w14:textId="3E39AF12" w:rsidR="00EE324E" w:rsidRDefault="00EE324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Customer Name</w:t>
      </w:r>
    </w:p>
    <w:p w14:paraId="45FE22E6" w14:textId="057E5225" w:rsidR="00EE324E" w:rsidRDefault="00EE324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Customer CNIC</w:t>
      </w:r>
    </w:p>
    <w:p w14:paraId="5A22185A" w14:textId="1DA31791" w:rsidR="00EE324E" w:rsidRDefault="00EE324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Place of Departure</w:t>
      </w:r>
    </w:p>
    <w:p w14:paraId="14CBE481" w14:textId="47E4BD69" w:rsidR="00EE324E" w:rsidRDefault="00EE324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Place of Arrival</w:t>
      </w:r>
    </w:p>
    <w:p w14:paraId="0E4E8AD5" w14:textId="4D806914" w:rsidR="00EE324E" w:rsidRDefault="00715A2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Airplane Company</w:t>
      </w:r>
    </w:p>
    <w:p w14:paraId="524BF44A" w14:textId="22880A7D" w:rsidR="00715A2E" w:rsidRDefault="00715A2E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Ticket Price</w:t>
      </w:r>
    </w:p>
    <w:p w14:paraId="5807239E" w14:textId="1ACE68F8" w:rsidR="00715A2E" w:rsidRDefault="007D745B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Date of Departure</w:t>
      </w:r>
    </w:p>
    <w:p w14:paraId="5F7507B6" w14:textId="3CA8D572" w:rsidR="005C67A6" w:rsidRDefault="007D745B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Flight Class</w:t>
      </w:r>
    </w:p>
    <w:p w14:paraId="341155F3" w14:textId="77777777" w:rsidR="00357CDB" w:rsidRDefault="00357CDB" w:rsidP="00357CDB">
      <w:pPr>
        <w:pStyle w:val="ListParagraph"/>
        <w:spacing w:line="360" w:lineRule="auto"/>
        <w:ind w:left="1584"/>
        <w:jc w:val="both"/>
      </w:pPr>
    </w:p>
    <w:p w14:paraId="30377FB6" w14:textId="7DEA29EA" w:rsidR="001E6C47" w:rsidRDefault="001E6C47" w:rsidP="00427FEA">
      <w:pPr>
        <w:pStyle w:val="ListParagraph"/>
        <w:numPr>
          <w:ilvl w:val="1"/>
          <w:numId w:val="14"/>
        </w:numPr>
        <w:spacing w:line="360" w:lineRule="auto"/>
        <w:jc w:val="both"/>
      </w:pPr>
      <w:r w:rsidRPr="00EA3A53">
        <w:rPr>
          <w:b/>
          <w:bCs/>
        </w:rPr>
        <w:t>Cancel Flight</w:t>
      </w:r>
      <w:r w:rsidR="008F2198" w:rsidRPr="00EA3A53">
        <w:rPr>
          <w:b/>
          <w:bCs/>
        </w:rPr>
        <w:t>,</w:t>
      </w:r>
      <w:r w:rsidR="008F2198">
        <w:t xml:space="preserve"> following information</w:t>
      </w:r>
      <w:r w:rsidR="0034513B">
        <w:t>,</w:t>
      </w:r>
      <w:r w:rsidR="008F2198">
        <w:t xml:space="preserve"> </w:t>
      </w:r>
      <w:r w:rsidR="00184022">
        <w:t>will be</w:t>
      </w:r>
      <w:r w:rsidR="008F2198">
        <w:t xml:space="preserve"> required to cancel the </w:t>
      </w:r>
      <w:r w:rsidR="0034513B">
        <w:t>F</w:t>
      </w:r>
      <w:r w:rsidR="008F2198">
        <w:t>light.</w:t>
      </w:r>
    </w:p>
    <w:p w14:paraId="59514AE9" w14:textId="47D30117" w:rsidR="002D60B9" w:rsidRDefault="00EA3A53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CNIC</w:t>
      </w:r>
    </w:p>
    <w:p w14:paraId="04DD9E55" w14:textId="53AD997C" w:rsidR="00EA3A53" w:rsidRDefault="00EA3A53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>Date of Departure</w:t>
      </w:r>
    </w:p>
    <w:p w14:paraId="58AEE4E8" w14:textId="77777777" w:rsidR="00501751" w:rsidRDefault="00C14728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 xml:space="preserve">Name </w:t>
      </w:r>
    </w:p>
    <w:p w14:paraId="45E60F0D" w14:textId="49778D8A" w:rsidR="004E6029" w:rsidRDefault="002C51AD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It</w:t>
      </w:r>
      <w:r w:rsidR="00C14728">
        <w:t xml:space="preserve"> is not required to enter. It automatically </w:t>
      </w:r>
      <w:r w:rsidR="00344841">
        <w:t>fetches</w:t>
      </w:r>
      <w:r w:rsidR="00C14728">
        <w:t xml:space="preserve"> customer</w:t>
      </w:r>
      <w:r w:rsidR="00344841">
        <w:br/>
        <w:t xml:space="preserve">       </w:t>
      </w:r>
      <w:r w:rsidR="00501751">
        <w:t xml:space="preserve">    </w:t>
      </w:r>
      <w:r w:rsidR="00344841">
        <w:t xml:space="preserve">   </w:t>
      </w:r>
      <w:r w:rsidR="0034513B">
        <w:t>N</w:t>
      </w:r>
      <w:r w:rsidR="00C14728">
        <w:t>ame</w:t>
      </w:r>
      <w:r w:rsidR="00344841">
        <w:t xml:space="preserve"> w</w:t>
      </w:r>
      <w:r w:rsidR="00C14728">
        <w:t>hen</w:t>
      </w:r>
      <w:r w:rsidR="00344841">
        <w:t xml:space="preserve"> our</w:t>
      </w:r>
      <w:r w:rsidR="00C14728">
        <w:t xml:space="preserve"> staff member enters required information</w:t>
      </w:r>
      <w:r w:rsidR="002C7F31">
        <w:t>.</w:t>
      </w:r>
    </w:p>
    <w:p w14:paraId="20337C76" w14:textId="01BDD7BF" w:rsidR="00BB011A" w:rsidRDefault="003F4186" w:rsidP="00427FEA">
      <w:pPr>
        <w:pStyle w:val="ListParagraph"/>
        <w:numPr>
          <w:ilvl w:val="1"/>
          <w:numId w:val="14"/>
        </w:numPr>
        <w:spacing w:line="360" w:lineRule="auto"/>
        <w:jc w:val="both"/>
      </w:pPr>
      <w:r w:rsidRPr="00EA3A53">
        <w:rPr>
          <w:b/>
          <w:bCs/>
        </w:rPr>
        <w:t>Search Flight</w:t>
      </w:r>
      <w:r>
        <w:t xml:space="preserve"> against </w:t>
      </w:r>
      <w:r w:rsidR="0034513B">
        <w:t xml:space="preserve">the </w:t>
      </w:r>
      <w:r w:rsidR="001B4C89">
        <w:t>customer</w:t>
      </w:r>
      <w:r w:rsidR="00EA56EE">
        <w:t xml:space="preserve"> record</w:t>
      </w:r>
      <w:r w:rsidR="004F2E5E">
        <w:t>.</w:t>
      </w:r>
      <w:r w:rsidR="009C65D8">
        <w:t xml:space="preserve"> </w:t>
      </w:r>
      <w:r w:rsidR="00BB011A">
        <w:t xml:space="preserve">It </w:t>
      </w:r>
      <w:r w:rsidR="006F1DD8">
        <w:t xml:space="preserve">should </w:t>
      </w:r>
      <w:r w:rsidR="00D050E1">
        <w:t>show</w:t>
      </w:r>
      <w:r w:rsidR="00BB011A">
        <w:t xml:space="preserve"> the complete history of customer</w:t>
      </w:r>
      <w:r w:rsidR="009C65D8">
        <w:t xml:space="preserve"> flight bookings.</w:t>
      </w:r>
    </w:p>
    <w:p w14:paraId="29CC4F8D" w14:textId="21DC32E3" w:rsidR="00F65959" w:rsidRDefault="009C65D8" w:rsidP="00427FEA">
      <w:pPr>
        <w:pStyle w:val="ListParagraph"/>
        <w:numPr>
          <w:ilvl w:val="2"/>
          <w:numId w:val="14"/>
        </w:numPr>
        <w:spacing w:line="360" w:lineRule="auto"/>
        <w:jc w:val="both"/>
      </w:pPr>
      <w:r>
        <w:t xml:space="preserve"> A table </w:t>
      </w:r>
      <w:r w:rsidR="00127698">
        <w:t>will</w:t>
      </w:r>
      <w:r w:rsidR="008B7A99">
        <w:t xml:space="preserve"> be</w:t>
      </w:r>
      <w:r>
        <w:t xml:space="preserve"> </w:t>
      </w:r>
      <w:r w:rsidR="00127698">
        <w:t xml:space="preserve">there to </w:t>
      </w:r>
      <w:r>
        <w:t>show</w:t>
      </w:r>
      <w:r w:rsidR="00F65959">
        <w:t xml:space="preserve"> </w:t>
      </w:r>
      <w:r w:rsidR="0034513B">
        <w:t xml:space="preserve">the </w:t>
      </w:r>
      <w:r w:rsidR="00F65959">
        <w:t>following information.</w:t>
      </w:r>
    </w:p>
    <w:p w14:paraId="493396D4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Customer Name</w:t>
      </w:r>
    </w:p>
    <w:p w14:paraId="5B2E2E3D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Customer CNIC</w:t>
      </w:r>
    </w:p>
    <w:p w14:paraId="15B0B13B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Place of Departure</w:t>
      </w:r>
    </w:p>
    <w:p w14:paraId="368BDA75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Place of Arrival</w:t>
      </w:r>
    </w:p>
    <w:p w14:paraId="2E4892EC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Airplane Company</w:t>
      </w:r>
    </w:p>
    <w:p w14:paraId="31392819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Ticket Price</w:t>
      </w:r>
    </w:p>
    <w:p w14:paraId="78C4220B" w14:textId="77777777" w:rsidR="00B002F8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Date of Departure</w:t>
      </w:r>
    </w:p>
    <w:p w14:paraId="24B943C8" w14:textId="181B1576" w:rsidR="00F65959" w:rsidRDefault="00B002F8" w:rsidP="00427FEA">
      <w:pPr>
        <w:pStyle w:val="ListParagraph"/>
        <w:numPr>
          <w:ilvl w:val="3"/>
          <w:numId w:val="14"/>
        </w:numPr>
        <w:spacing w:line="360" w:lineRule="auto"/>
        <w:jc w:val="both"/>
      </w:pPr>
      <w:r>
        <w:t>Flight Class</w:t>
      </w:r>
    </w:p>
    <w:p w14:paraId="6212FC99" w14:textId="77777777" w:rsidR="00357CDB" w:rsidRDefault="00357CDB" w:rsidP="00357CDB">
      <w:pPr>
        <w:pStyle w:val="ListParagraph"/>
        <w:spacing w:line="360" w:lineRule="auto"/>
        <w:ind w:left="2088"/>
        <w:jc w:val="both"/>
      </w:pPr>
    </w:p>
    <w:p w14:paraId="0221DE85" w14:textId="0D716449" w:rsidR="00A853DB" w:rsidRDefault="00DE4236" w:rsidP="00427FEA">
      <w:pPr>
        <w:pStyle w:val="ListParagraph"/>
        <w:numPr>
          <w:ilvl w:val="1"/>
          <w:numId w:val="14"/>
        </w:numPr>
        <w:spacing w:line="360" w:lineRule="auto"/>
        <w:jc w:val="both"/>
        <w:rPr>
          <w:b/>
          <w:bCs/>
        </w:rPr>
      </w:pPr>
      <w:r w:rsidRPr="00EA3A53">
        <w:rPr>
          <w:b/>
          <w:bCs/>
        </w:rPr>
        <w:t>Logout</w:t>
      </w:r>
    </w:p>
    <w:p w14:paraId="5220EACF" w14:textId="48801056" w:rsidR="00357CDB" w:rsidRPr="003556C1" w:rsidRDefault="003C2303" w:rsidP="00427FEA">
      <w:pPr>
        <w:pStyle w:val="ListParagraph"/>
        <w:numPr>
          <w:ilvl w:val="2"/>
          <w:numId w:val="14"/>
        </w:numPr>
        <w:spacing w:line="360" w:lineRule="auto"/>
        <w:jc w:val="both"/>
        <w:rPr>
          <w:b/>
          <w:bCs/>
        </w:rPr>
      </w:pPr>
      <w:r>
        <w:t>W</w:t>
      </w:r>
      <w:r w:rsidR="00357CDB">
        <w:t xml:space="preserve">hen </w:t>
      </w:r>
      <w:r w:rsidR="00BD41A4">
        <w:t xml:space="preserve">a </w:t>
      </w:r>
      <w:r w:rsidR="00357CDB">
        <w:t xml:space="preserve">staff member </w:t>
      </w:r>
      <w:r w:rsidR="003C0AAC">
        <w:t>click</w:t>
      </w:r>
      <w:r w:rsidR="00D953C4">
        <w:t>s</w:t>
      </w:r>
      <w:r w:rsidR="00357CDB">
        <w:t xml:space="preserve"> it</w:t>
      </w:r>
      <w:r>
        <w:t xml:space="preserve">, </w:t>
      </w:r>
      <w:r w:rsidR="003C0AAC">
        <w:t xml:space="preserve">it will </w:t>
      </w:r>
      <w:r>
        <w:t>go back to the login windows.</w:t>
      </w:r>
    </w:p>
    <w:p w14:paraId="6A7251BF" w14:textId="6025B80E" w:rsidR="007576BB" w:rsidRDefault="007576BB" w:rsidP="00F63604">
      <w:pPr>
        <w:spacing w:line="360" w:lineRule="auto"/>
        <w:jc w:val="both"/>
      </w:pPr>
    </w:p>
    <w:sectPr w:rsidR="007576BB" w:rsidSect="006C64C1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95AAB" w14:textId="77777777" w:rsidR="00AC1F40" w:rsidRDefault="00AC1F40" w:rsidP="00A62D55">
      <w:r>
        <w:separator/>
      </w:r>
    </w:p>
  </w:endnote>
  <w:endnote w:type="continuationSeparator" w:id="0">
    <w:p w14:paraId="4DF812E5" w14:textId="77777777" w:rsidR="00AC1F40" w:rsidRDefault="00AC1F40" w:rsidP="00A62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1F25C" w14:textId="77777777" w:rsidR="00B146D7" w:rsidRDefault="00B146D7" w:rsidP="0057539E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61C9D" w14:textId="77777777" w:rsidR="00AC1F40" w:rsidRDefault="00AC1F40" w:rsidP="00A62D55">
      <w:r>
        <w:separator/>
      </w:r>
    </w:p>
  </w:footnote>
  <w:footnote w:type="continuationSeparator" w:id="0">
    <w:p w14:paraId="6BFC92E7" w14:textId="77777777" w:rsidR="00AC1F40" w:rsidRDefault="00AC1F40" w:rsidP="00A62D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5E6D7" w14:textId="0645972D" w:rsidR="00B146D7" w:rsidRPr="00F53897" w:rsidRDefault="00B146D7">
    <w:pPr>
      <w:pStyle w:val="Head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3BA5"/>
    <w:multiLevelType w:val="hybridMultilevel"/>
    <w:tmpl w:val="0826F64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AC38EE"/>
    <w:multiLevelType w:val="hybridMultilevel"/>
    <w:tmpl w:val="763A0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82DF9"/>
    <w:multiLevelType w:val="hybridMultilevel"/>
    <w:tmpl w:val="BD2CCD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D3180"/>
    <w:multiLevelType w:val="hybridMultilevel"/>
    <w:tmpl w:val="73725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6E5A55"/>
    <w:multiLevelType w:val="hybridMultilevel"/>
    <w:tmpl w:val="78C82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C71155"/>
    <w:multiLevelType w:val="hybridMultilevel"/>
    <w:tmpl w:val="EC181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E2FE0"/>
    <w:multiLevelType w:val="hybridMultilevel"/>
    <w:tmpl w:val="ED241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84263"/>
    <w:multiLevelType w:val="multilevel"/>
    <w:tmpl w:val="EDF8E2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0000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color w:val="C00000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  <w:b w:val="0"/>
        <w:bCs/>
        <w:color w:val="4472C4" w:themeColor="accent5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  <w:color w:val="002060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40762789"/>
    <w:multiLevelType w:val="hybridMultilevel"/>
    <w:tmpl w:val="5516A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960B10"/>
    <w:multiLevelType w:val="hybridMultilevel"/>
    <w:tmpl w:val="2FB0D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E7740"/>
    <w:multiLevelType w:val="hybridMultilevel"/>
    <w:tmpl w:val="85267E2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33A5ADC"/>
    <w:multiLevelType w:val="hybridMultilevel"/>
    <w:tmpl w:val="CB6EB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D0A36"/>
    <w:multiLevelType w:val="multilevel"/>
    <w:tmpl w:val="EDF8E2B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FF0000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  <w:b/>
        <w:color w:val="C00000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  <w:b w:val="0"/>
        <w:bCs/>
        <w:color w:val="4472C4" w:themeColor="accent5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  <w:color w:val="002060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3" w15:restartNumberingAfterBreak="0">
    <w:nsid w:val="792C5FEC"/>
    <w:multiLevelType w:val="hybridMultilevel"/>
    <w:tmpl w:val="5532F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11"/>
  </w:num>
  <w:num w:numId="6">
    <w:abstractNumId w:val="13"/>
  </w:num>
  <w:num w:numId="7">
    <w:abstractNumId w:val="1"/>
  </w:num>
  <w:num w:numId="8">
    <w:abstractNumId w:val="9"/>
  </w:num>
  <w:num w:numId="9">
    <w:abstractNumId w:val="7"/>
  </w:num>
  <w:num w:numId="10">
    <w:abstractNumId w:val="0"/>
  </w:num>
  <w:num w:numId="11">
    <w:abstractNumId w:val="2"/>
  </w:num>
  <w:num w:numId="12">
    <w:abstractNumId w:val="5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jExNTQ3MDQ0NTdT0lEKTi0uzszPAykwqQUAnXs7qiwAAAA="/>
  </w:docVars>
  <w:rsids>
    <w:rsidRoot w:val="00A62D55"/>
    <w:rsid w:val="000344EF"/>
    <w:rsid w:val="00037A52"/>
    <w:rsid w:val="00050532"/>
    <w:rsid w:val="000530A6"/>
    <w:rsid w:val="00061E92"/>
    <w:rsid w:val="00063D15"/>
    <w:rsid w:val="00087427"/>
    <w:rsid w:val="000D06E2"/>
    <w:rsid w:val="000D4916"/>
    <w:rsid w:val="000F07C9"/>
    <w:rsid w:val="000F56B5"/>
    <w:rsid w:val="00114F4B"/>
    <w:rsid w:val="001235F6"/>
    <w:rsid w:val="00127698"/>
    <w:rsid w:val="00151E7B"/>
    <w:rsid w:val="00167523"/>
    <w:rsid w:val="00184022"/>
    <w:rsid w:val="001974CA"/>
    <w:rsid w:val="001A09D4"/>
    <w:rsid w:val="001B4C89"/>
    <w:rsid w:val="001C5547"/>
    <w:rsid w:val="001E6C47"/>
    <w:rsid w:val="00206553"/>
    <w:rsid w:val="00213254"/>
    <w:rsid w:val="0021491D"/>
    <w:rsid w:val="002216F7"/>
    <w:rsid w:val="00221E4D"/>
    <w:rsid w:val="00223535"/>
    <w:rsid w:val="00235ED3"/>
    <w:rsid w:val="002563AD"/>
    <w:rsid w:val="00263E4A"/>
    <w:rsid w:val="002A0F0A"/>
    <w:rsid w:val="002A2A47"/>
    <w:rsid w:val="002A5374"/>
    <w:rsid w:val="002B0262"/>
    <w:rsid w:val="002B1E73"/>
    <w:rsid w:val="002C51AD"/>
    <w:rsid w:val="002C7F31"/>
    <w:rsid w:val="002D60B9"/>
    <w:rsid w:val="002E3C21"/>
    <w:rsid w:val="002E4D4E"/>
    <w:rsid w:val="002E6A52"/>
    <w:rsid w:val="00344841"/>
    <w:rsid w:val="0034513B"/>
    <w:rsid w:val="003556C1"/>
    <w:rsid w:val="00357CDB"/>
    <w:rsid w:val="00393BBE"/>
    <w:rsid w:val="003B4005"/>
    <w:rsid w:val="003C0AAC"/>
    <w:rsid w:val="003C2303"/>
    <w:rsid w:val="003D1864"/>
    <w:rsid w:val="003D4730"/>
    <w:rsid w:val="003D6412"/>
    <w:rsid w:val="003F4186"/>
    <w:rsid w:val="003F57B9"/>
    <w:rsid w:val="004007C4"/>
    <w:rsid w:val="00427FEA"/>
    <w:rsid w:val="00446183"/>
    <w:rsid w:val="00462B33"/>
    <w:rsid w:val="004815AE"/>
    <w:rsid w:val="004B1937"/>
    <w:rsid w:val="004D6BF9"/>
    <w:rsid w:val="004E39BC"/>
    <w:rsid w:val="004E6029"/>
    <w:rsid w:val="004F2E5E"/>
    <w:rsid w:val="00501751"/>
    <w:rsid w:val="00504D4A"/>
    <w:rsid w:val="00504D81"/>
    <w:rsid w:val="0051299B"/>
    <w:rsid w:val="00515603"/>
    <w:rsid w:val="005211B5"/>
    <w:rsid w:val="005264C6"/>
    <w:rsid w:val="00557666"/>
    <w:rsid w:val="0057539E"/>
    <w:rsid w:val="005763E6"/>
    <w:rsid w:val="00593143"/>
    <w:rsid w:val="00593413"/>
    <w:rsid w:val="005C6630"/>
    <w:rsid w:val="005C67A6"/>
    <w:rsid w:val="005F0E60"/>
    <w:rsid w:val="005F70E7"/>
    <w:rsid w:val="00632D39"/>
    <w:rsid w:val="0064419A"/>
    <w:rsid w:val="00652903"/>
    <w:rsid w:val="00670A5F"/>
    <w:rsid w:val="006742EE"/>
    <w:rsid w:val="00674800"/>
    <w:rsid w:val="006833EC"/>
    <w:rsid w:val="006A5161"/>
    <w:rsid w:val="006A6DE7"/>
    <w:rsid w:val="006C64C1"/>
    <w:rsid w:val="006E0575"/>
    <w:rsid w:val="006F1DD8"/>
    <w:rsid w:val="006F691D"/>
    <w:rsid w:val="00715A2E"/>
    <w:rsid w:val="007576BB"/>
    <w:rsid w:val="007946A4"/>
    <w:rsid w:val="007A35A4"/>
    <w:rsid w:val="007A4768"/>
    <w:rsid w:val="007B7A47"/>
    <w:rsid w:val="007D745B"/>
    <w:rsid w:val="0080691B"/>
    <w:rsid w:val="008106CF"/>
    <w:rsid w:val="008A7CF4"/>
    <w:rsid w:val="008B7A99"/>
    <w:rsid w:val="008D0E18"/>
    <w:rsid w:val="008E2D04"/>
    <w:rsid w:val="008F2198"/>
    <w:rsid w:val="0093325F"/>
    <w:rsid w:val="009335DE"/>
    <w:rsid w:val="00960A77"/>
    <w:rsid w:val="00965080"/>
    <w:rsid w:val="009A1EE2"/>
    <w:rsid w:val="009C65D8"/>
    <w:rsid w:val="009E5E3C"/>
    <w:rsid w:val="009F457D"/>
    <w:rsid w:val="009F6954"/>
    <w:rsid w:val="00A41A72"/>
    <w:rsid w:val="00A62D55"/>
    <w:rsid w:val="00A66645"/>
    <w:rsid w:val="00A74EE5"/>
    <w:rsid w:val="00A75CC5"/>
    <w:rsid w:val="00A81D19"/>
    <w:rsid w:val="00A849D0"/>
    <w:rsid w:val="00A853DB"/>
    <w:rsid w:val="00AC1F40"/>
    <w:rsid w:val="00B002F8"/>
    <w:rsid w:val="00B03B28"/>
    <w:rsid w:val="00B146D7"/>
    <w:rsid w:val="00B178F1"/>
    <w:rsid w:val="00B23E98"/>
    <w:rsid w:val="00B4111F"/>
    <w:rsid w:val="00B41F89"/>
    <w:rsid w:val="00B62263"/>
    <w:rsid w:val="00B75300"/>
    <w:rsid w:val="00B815D2"/>
    <w:rsid w:val="00BA0165"/>
    <w:rsid w:val="00BB011A"/>
    <w:rsid w:val="00BC7B51"/>
    <w:rsid w:val="00BD41A4"/>
    <w:rsid w:val="00BF497C"/>
    <w:rsid w:val="00C14728"/>
    <w:rsid w:val="00C154E7"/>
    <w:rsid w:val="00C17009"/>
    <w:rsid w:val="00C7302D"/>
    <w:rsid w:val="00CB360B"/>
    <w:rsid w:val="00CF7E9F"/>
    <w:rsid w:val="00D050E1"/>
    <w:rsid w:val="00D17435"/>
    <w:rsid w:val="00D23F2B"/>
    <w:rsid w:val="00D47C71"/>
    <w:rsid w:val="00D52356"/>
    <w:rsid w:val="00D671BE"/>
    <w:rsid w:val="00D67FAB"/>
    <w:rsid w:val="00D81C39"/>
    <w:rsid w:val="00D953C4"/>
    <w:rsid w:val="00DA5424"/>
    <w:rsid w:val="00DC5491"/>
    <w:rsid w:val="00DC670B"/>
    <w:rsid w:val="00DE4236"/>
    <w:rsid w:val="00E02094"/>
    <w:rsid w:val="00E04226"/>
    <w:rsid w:val="00E075B9"/>
    <w:rsid w:val="00E11A4F"/>
    <w:rsid w:val="00E17BED"/>
    <w:rsid w:val="00E31AF8"/>
    <w:rsid w:val="00E5358B"/>
    <w:rsid w:val="00E74DE2"/>
    <w:rsid w:val="00E806B9"/>
    <w:rsid w:val="00EA3A53"/>
    <w:rsid w:val="00EA56EE"/>
    <w:rsid w:val="00EA6F94"/>
    <w:rsid w:val="00EB12DF"/>
    <w:rsid w:val="00ED3FE1"/>
    <w:rsid w:val="00EE324E"/>
    <w:rsid w:val="00EF658A"/>
    <w:rsid w:val="00F04877"/>
    <w:rsid w:val="00F165F2"/>
    <w:rsid w:val="00F178F3"/>
    <w:rsid w:val="00F32C18"/>
    <w:rsid w:val="00F34DA1"/>
    <w:rsid w:val="00F35DFF"/>
    <w:rsid w:val="00F40170"/>
    <w:rsid w:val="00F41C52"/>
    <w:rsid w:val="00F53114"/>
    <w:rsid w:val="00F53897"/>
    <w:rsid w:val="00F56C32"/>
    <w:rsid w:val="00F63604"/>
    <w:rsid w:val="00F65959"/>
    <w:rsid w:val="00F9121D"/>
    <w:rsid w:val="00F962B2"/>
    <w:rsid w:val="00FB31BF"/>
    <w:rsid w:val="00FC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B5901"/>
  <w15:chartTrackingRefBased/>
  <w15:docId w15:val="{C35113B6-1AC8-4BB1-AD1B-5E90A6BAA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2D55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GB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2D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2D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62D55"/>
  </w:style>
  <w:style w:type="paragraph" w:styleId="Footer">
    <w:name w:val="footer"/>
    <w:basedOn w:val="Normal"/>
    <w:link w:val="FooterChar"/>
    <w:uiPriority w:val="99"/>
    <w:unhideWhenUsed/>
    <w:rsid w:val="00A62D5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62D55"/>
  </w:style>
  <w:style w:type="paragraph" w:styleId="TOC1">
    <w:name w:val="toc 1"/>
    <w:basedOn w:val="Normal"/>
    <w:next w:val="Normal"/>
    <w:autoRedefine/>
    <w:uiPriority w:val="39"/>
    <w:rsid w:val="00A62D55"/>
    <w:pPr>
      <w:tabs>
        <w:tab w:val="right" w:leader="dot" w:pos="8558"/>
      </w:tabs>
      <w:spacing w:before="120" w:after="120"/>
    </w:pPr>
    <w:rPr>
      <w:rFonts w:ascii="Calibri" w:eastAsia="Times New Roman" w:hAnsi="Calibri"/>
      <w:b/>
      <w:bCs/>
      <w:caps/>
      <w:noProof/>
      <w:szCs w:val="22"/>
      <w:lang w:val="en-US" w:eastAsia="en-US"/>
    </w:rPr>
  </w:style>
  <w:style w:type="character" w:styleId="Hyperlink">
    <w:name w:val="Hyperlink"/>
    <w:uiPriority w:val="99"/>
    <w:rsid w:val="00A62D5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62D55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A62D55"/>
    <w:pPr>
      <w:spacing w:before="480" w:line="276" w:lineRule="auto"/>
      <w:outlineLvl w:val="9"/>
    </w:pPr>
    <w:rPr>
      <w:rFonts w:ascii="Cambria" w:eastAsia="Times New Roman" w:hAnsi="Cambria" w:cs="Times New Roman"/>
      <w:b/>
      <w:bCs/>
      <w:color w:val="365F91"/>
      <w:sz w:val="28"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1974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146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46D7"/>
    <w:rPr>
      <w:rFonts w:ascii="Segoe UI" w:eastAsia="SimSun" w:hAnsi="Segoe UI" w:cs="Segoe UI"/>
      <w:sz w:val="18"/>
      <w:szCs w:val="18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52DADD-C8CA-457A-994C-59CB50C5D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nmaster Webdesigners</dc:creator>
  <cp:keywords/>
  <dc:description/>
  <cp:lastModifiedBy>Wasi-Ur-Rehman Qamar -1130</cp:lastModifiedBy>
  <cp:revision>171</cp:revision>
  <cp:lastPrinted>2021-11-16T09:06:00Z</cp:lastPrinted>
  <dcterms:created xsi:type="dcterms:W3CDTF">2016-06-01T20:32:00Z</dcterms:created>
  <dcterms:modified xsi:type="dcterms:W3CDTF">2021-11-16T16:46:00Z</dcterms:modified>
</cp:coreProperties>
</file>